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นำเสนอ</w:t>
      </w:r>
      <w:r>
        <w:t xml:space="preserve"> </w:t>
      </w:r>
      <w:r>
        <w:t xml:space="preserve">Real-time</w:t>
      </w:r>
      <w:r>
        <w:t xml:space="preserve"> </w:t>
      </w:r>
      <w:r>
        <w:t xml:space="preserve">Closed</w:t>
      </w:r>
      <w:r>
        <w:t xml:space="preserve"> </w:t>
      </w:r>
      <w:r>
        <w:t xml:space="preserve">Caption</w:t>
      </w:r>
      <w:r>
        <w:t xml:space="preserve"> </w:t>
      </w:r>
      <w:r>
        <w:t xml:space="preserve">DentiiScan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ศูนย์บริการคำบรรยายแทนเสียงประเทศไทย</w:t>
      </w:r>
    </w:p>
    <w:p>
      <w:pPr>
        <w:pStyle w:val="BodyText"/>
      </w:pPr>
      <w:r>
        <w:t xml:space="preserve">(Thailand Captioning Service Center) ศูนย์บริการคำบรรยายแทนเสียงประเทศไทย</w:t>
      </w:r>
    </w:p>
    <w:p>
      <w:pPr>
        <w:pStyle w:val="BodyText"/>
      </w:pPr>
      <w:r>
        <w:t xml:space="preserve">(Thailand Captioning Service Center) Րศูนย์บริการคำบรรยายแทนเสียงประเทศไทย</w:t>
      </w:r>
    </w:p>
    <w:p>
      <w:pPr>
        <w:pStyle w:val="BodyText"/>
      </w:pPr>
      <w:r>
        <w:t xml:space="preserve">(Thailand Captioning Service Center)Ր ศูนย์วิจัยเทคโนโลยีสิ่งอำนวยความสะดวกและเครื่องมือแพทย์</w:t>
      </w:r>
    </w:p>
    <w:p>
      <w:pPr>
        <w:pStyle w:val="BodyText"/>
      </w:pPr>
      <w:r>
        <w:t xml:space="preserve">(A-MED)Ր</w:t>
      </w:r>
      <w:r>
        <w:t xml:space="preserve"> </w:t>
      </w:r>
      <w:r>
        <w:t xml:space="preserve">Assistive Technology and Medical Devices Research Center</w:t>
      </w:r>
    </w:p>
    <w:p>
      <w:pPr>
        <w:pStyle w:val="BodyText"/>
      </w:pPr>
      <w:r>
        <w:t xml:space="preserve">(A-MED)Րศูนย์วิจัยเทคโนโลยีสิ่งอำนวยความสะดวกและเครื่องมือแพทย์</w:t>
      </w:r>
      <w:r>
        <w:t xml:space="preserve"> </w:t>
      </w:r>
      <w:r>
        <w:t xml:space="preserve">Assistive Technology and Medical Devices Research Center</w:t>
      </w:r>
    </w:p>
    <w:p>
      <w:pPr>
        <w:pStyle w:val="BodyText"/>
      </w:pPr>
      <w:r>
        <w:t xml:space="preserve">(A-MED)Րศูนย์วิจัยเทคโนโลยีสิ่งอำนวยความสะดวกและเครื่องมือแพทย์ Assistive Technology and Medical Devices Research Center</w:t>
      </w:r>
    </w:p>
    <w:p>
      <w:pPr>
        <w:pStyle w:val="BodyText"/>
      </w:pPr>
      <w:r>
        <w:t xml:space="preserve">(A-MED)</w:t>
      </w:r>
    </w:p>
    <w:p>
      <w:pPr>
        <w:pStyle w:val="BodyText"/>
      </w:pPr>
      <w:r>
        <w:t xml:space="preserve">(ดร.อนันต์ลดา) โอเคครับ Րศูนย์วิจัยเทคโนโลยีสิ่งอำนวยความสะดวกและเครื่องมือแพทย์ Assistive Technology and Medical Devices Research Center</w:t>
      </w:r>
    </w:p>
    <w:p>
      <w:pPr>
        <w:pStyle w:val="BodyText"/>
      </w:pPr>
      <w:r>
        <w:t xml:space="preserve">(A-MED)</w:t>
      </w:r>
    </w:p>
    <w:p>
      <w:pPr>
        <w:pStyle w:val="BodyText"/>
      </w:pPr>
      <w:r>
        <w:t xml:space="preserve">(ดร.อนันต์ลดา) สวัสดีค่ะ ดิฉัน ดร. อนันต์ลดา โชติมงคล นะคะ ขอนำเสนอระบบถอดความเสียงพูดแบบทันต่อเวลา งานวิจัยชิ้นนี้เป็นสิ่งที่ช่วยอำนวยความสะดวกให้กับคนที่มีปัญหาทางการได้ยิน ให้สามารถเข้าถึงข้อความที่เป็นเสียงในการประชุมสัมมนา หรือการเรียนการสอน รวมทั้งรายการให้ได้นะคะ ก็คือระบบนี้จะส่งเสียงจากที่เราพูดกันอยู่ พิมพ์ 4 ครับ Post Edit 1 ใช่ครับ พอดีเมื่อกี๊ติดชื่อพี่มอส เลยสะดุดกันՐՐศูนย์วิจัยเทคโนโลยีสิ่งอำนวยความสะดวกและเครื่องมือแพทย์ Assistive Technology and Medical Devices Research Center</w:t>
      </w:r>
    </w:p>
    <w:p>
      <w:pPr>
        <w:pStyle w:val="BodyText"/>
      </w:pPr>
      <w:r>
        <w:t xml:space="preserve">(A-MED) ՐՐศูนย์วิจัยเทคโนโลยีสิ่งอำนวยความสะดวกและเครื่องมือแพทย์ Assistive Technology and Medical Devices Research Center</w:t>
      </w:r>
    </w:p>
    <w:p>
      <w:pPr>
        <w:pStyle w:val="BodyText"/>
      </w:pPr>
      <w:r>
        <w:t xml:space="preserve">(A-MED)</w:t>
      </w:r>
    </w:p>
    <w:p>
      <w:pPr>
        <w:pStyle w:val="BodyText"/>
      </w:pPr>
      <w:r>
        <w:t xml:space="preserve">(ดร.อนันต์ลดา) พิมพ์มาเลยค่ะ ตอนนี้กำลังแนะนำระบบถอดความเสียงแบบทันต่อเวลา</w:t>
      </w:r>
    </w:p>
    <w:p>
      <w:pPr>
        <w:pStyle w:val="BodyText"/>
      </w:pPr>
      <w:r>
        <w:t xml:space="preserve">(ดร.ไพรัช) ผมอยากจะรู้เครื่องคุณจะเก่ง คุณได้ยินจริงหรือเปล่า เป็นอย่างไรระบบนี้ใช้มากี่ปีแล้วครับ</w:t>
      </w:r>
    </w:p>
    <w:p>
      <w:pPr>
        <w:pStyle w:val="BodyText"/>
      </w:pPr>
      <w:r>
        <w:t xml:space="preserve">(ดร.อนันต์ลดา) ระบบนี้ใช้มาาจะเป็นปีที่ 2 ค่ะ พัฒนามา 2 ปี ค่ะ ตอนนี้เป็็นบริการก็คือว่าถ้าใครสนใจ อย่างล่าสุดเป็ฯงาน Digital Thailand Bigbang ที่ก็ติดต่อมา</w:t>
      </w:r>
    </w:p>
    <w:p>
      <w:pPr>
        <w:pStyle w:val="BodyText"/>
      </w:pPr>
      <w:r>
        <w:t xml:space="preserve">(ดร.อนันต์ลดา) ให้ค่ะ 4 วัน 2 บริการ</w:t>
      </w:r>
    </w:p>
    <w:p>
      <w:pPr>
        <w:pStyle w:val="BodyText"/>
      </w:pPr>
      <w:r>
        <w:t xml:space="preserve">(ดร.ไพรัช) เราตั้ง</w:t>
      </w:r>
    </w:p>
    <w:p>
      <w:pPr>
        <w:pStyle w:val="BodyText"/>
      </w:pPr>
      <w:r>
        <w:t xml:space="preserve">(ดร.อนันต์ลดา) ตอนนี้คิดกับค่าคนค่ะ ค่าแรง แต่ค่าระบบยังไม่ได้คิดค่ะ ตอนนี้ก็คือจะตั้งเป็นลักษณะศูนย์ตอนนี้จะตั้งเป็นที่บริเวณ Inc 2 ค่ะ ได้พื้นที่แล้วค่ะ เพราะว่าตอนนี้ห้องค่อนข้างเล็ก เขาคิดตารางเมตรละประมาณ 500 บาทค่ะ มีรายได้ค่ะ ก็พยายามหาอยู่ ตั้งใจจะทำช่องโทรทัศน์นะคะ ตอนนี้ก็ทำ อย่างอื่นก็ทำสัมมนา ก็ใช้ได้ น่าจะตั้งเป็น เดี๋ยวรอได้พื้นที่ ก็ดูว่าจะทำลักษณะของ Social Enterprise ขอบคุณมากค่ะอาจารย์ ได้ค่ะ ได้ค่ะ แล้วเสียงผ่านตรงนี้ค่ะ มีโน้ตบุ๊กมา ใช่ค่ะ ใช่ค่ะ ใช่ค่ะ มีหลายคนค่ะ ตอนนี้ทีมหนึ่งใช้ 4 คน ถ้าต้องการความถูกต้องสูงค่ะ ก็มีตรวจ ถ้ามีคนตรวจก็จะช้าหน่อย ได้ค่ะ ได้ยินค่ะ เสียงเดี๋ยวจะเช็กเสียงค่ะ เสียงอาจารย์ไพรัชชัดครับՐ เอา post edit ออกเพราะว่าเขาจะพูดเยอะ ให้มันขึ้นทันกันหน่อย เพราะอันนี้มันขึ้นช้า ศูนย์วิจัยเทคโนโลยีสิ่งอำนวยความสะดวกและเครื่องมือแพทย์ Assistive Technology and Medical Devices Research Center</w:t>
      </w:r>
    </w:p>
    <w:p>
      <w:pPr>
        <w:pStyle w:val="BodyText"/>
      </w:pPr>
      <w:r>
        <w:t xml:space="preserve">(A-MED) ՐՐՐ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นำเสนอ Real-time Closed Caption DentiiScan</dc:title>
  <dc:creator/>
  <cp:keywords/>
  <dcterms:created xsi:type="dcterms:W3CDTF">2021-03-23T08:33:24Z</dcterms:created>
  <dcterms:modified xsi:type="dcterms:W3CDTF">2021-03-23T08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พฤษจิกายน 2562 เวลา 13.08 น.</vt:lpwstr>
  </property>
  <property fmtid="{D5CDD505-2E9C-101B-9397-08002B2CF9AE}" pid="3" name="subtitle">
    <vt:lpwstr/>
  </property>
</Properties>
</file>